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="00396B3E" w:rsidP="00396B3E" w:rsidRDefault="00396B3E" w14:paraId="672A6659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bdr w:val="none" w:color="auto" w:sz="0" w:space="0" w:frame="1"/>
        </w:rPr>
        <w:drawing>
          <wp:inline xmlns:wp14="http://schemas.microsoft.com/office/word/2010/wordprocessingDrawing" distT="0" distB="0" distL="0" distR="0" wp14:anchorId="3222DA9F" wp14:editId="7777777">
            <wp:extent cx="1685925" cy="1685925"/>
            <wp:effectExtent l="0" t="0" r="0" b="0"/>
            <wp:docPr id="1" name="صورة 1" descr="https://lh4.googleusercontent.com/L1UyHbG0OAETANsH6k3UwW3nyoNTELO88ssUKqwhSfvPEowZPjcWHz4wzRudx9hwebSbx0Tg6zA6uesvoMuicDbUgZETZkv7aGjfiDy2MF9Xf_ZL2cdMxc7iHXmIVEd6LBjVqY9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L1UyHbG0OAETANsH6k3UwW3nyoNTELO88ssUKqwhSfvPEowZPjcWHz4wzRudx9hwebSbx0Tg6zA6uesvoMuicDbUgZETZkv7aGjfiDy2MF9Xf_ZL2cdMxc7iHXmIVEd6LBjVqY9M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396B3E" w:rsidP="00396B3E" w:rsidRDefault="00396B3E" w14:paraId="0A37501D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xmlns:wp14="http://schemas.microsoft.com/office/word/2010/wordml" w:rsidR="00396B3E" w:rsidP="00396B3E" w:rsidRDefault="00396B3E" w14:paraId="5DAB6C7B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xmlns:wp14="http://schemas.microsoft.com/office/word/2010/wordml" w:rsidR="00396B3E" w:rsidP="00396B3E" w:rsidRDefault="00396B3E" w14:paraId="02EB378F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xmlns:wp14="http://schemas.microsoft.com/office/word/2010/wordml" w:rsidR="00396B3E" w:rsidP="00396B3E" w:rsidRDefault="00396B3E" w14:paraId="6A05A809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xmlns:wp14="http://schemas.microsoft.com/office/word/2010/wordml" w:rsidRPr="00396B3E" w:rsidR="00396B3E" w:rsidP="00396B3E" w:rsidRDefault="006D3366" w14:paraId="4128254C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ROJECT TITLE: UFO</w:t>
      </w:r>
      <w:bookmarkStart w:name="_GoBack" w:id="0"/>
      <w:bookmarkEnd w:id="0"/>
    </w:p>
    <w:p xmlns:wp14="http://schemas.microsoft.com/office/word/2010/wordml" w:rsidRPr="00396B3E" w:rsidR="00396B3E" w:rsidP="00396B3E" w:rsidRDefault="00396B3E" w14:paraId="5A39BBE3" wp14:textId="77777777">
      <w:pPr>
        <w:bidi w:val="0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xmlns:wp14="http://schemas.microsoft.com/office/word/2010/wordml" w:rsidR="006D3366" w:rsidP="00396B3E" w:rsidRDefault="006D3366" w14:paraId="403E6338" wp14:textId="4C2CC2AA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52896C74" w:rsidR="006D336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NAME</w:t>
      </w:r>
      <w:r w:rsidRPr="52896C74" w:rsidR="776E9E3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:</w:t>
      </w:r>
      <w:r w:rsidRPr="52896C74" w:rsidR="776E9E3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52896C74" w:rsidR="776E9E3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ohamed</w:t>
      </w:r>
      <w:r w:rsidRPr="52896C74" w:rsidR="776E9E3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52896C74" w:rsidR="776E9E3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habib</w:t>
      </w:r>
      <w:r w:rsidRPr="52896C74" w:rsidR="776E9E3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lbasti</w:t>
      </w:r>
    </w:p>
    <w:p xmlns:wp14="http://schemas.microsoft.com/office/word/2010/wordml" w:rsidRPr="00396B3E" w:rsidR="00396B3E" w:rsidP="006D3366" w:rsidRDefault="006D3366" w14:paraId="5F9111F9" wp14:textId="5F40500A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52896C74" w:rsidR="006D336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D</w:t>
      </w:r>
      <w:r w:rsidRPr="52896C74" w:rsidR="00396B3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52896C74" w:rsidR="0364BD0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: 4110911</w:t>
      </w:r>
    </w:p>
    <w:p xmlns:wp14="http://schemas.microsoft.com/office/word/2010/wordml" w:rsidRPr="00396B3E" w:rsidR="00396B3E" w:rsidP="006D3366" w:rsidRDefault="00396B3E" w14:paraId="63A42B73" wp14:textId="77777777">
      <w:pPr>
        <w:bidi w:val="0"/>
        <w:spacing w:before="100" w:after="10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396B3E"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Department of </w:t>
      </w:r>
      <w:r w:rsidR="006D3366">
        <w:rPr>
          <w:rFonts w:ascii="Times New Roman" w:hAnsi="Times New Roman" w:eastAsia="Times New Roman" w:cs="Times New Roman"/>
          <w:color w:val="000000"/>
          <w:sz w:val="24"/>
          <w:szCs w:val="24"/>
        </w:rPr>
        <w:t>C</w:t>
      </w:r>
      <w:r w:rsidRPr="00396B3E"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omputer </w:t>
      </w:r>
      <w:r w:rsidR="006D3366">
        <w:rPr>
          <w:rFonts w:ascii="Times New Roman" w:hAnsi="Times New Roman" w:eastAsia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cience</w:t>
      </w:r>
      <w:r w:rsidR="006D3366"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 and Engineering</w:t>
      </w:r>
      <w:r w:rsidRPr="00396B3E"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, Yanbu </w:t>
      </w:r>
      <w:r w:rsidR="006D3366">
        <w:rPr>
          <w:rFonts w:ascii="Times New Roman" w:hAnsi="Times New Roman" w:eastAsia="Times New Roman" w:cs="Times New Roman"/>
          <w:color w:val="000000"/>
          <w:sz w:val="24"/>
          <w:szCs w:val="24"/>
        </w:rPr>
        <w:t>U</w:t>
      </w:r>
      <w:r w:rsidRPr="00396B3E"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niversity </w:t>
      </w:r>
      <w:r w:rsidR="006D3366">
        <w:rPr>
          <w:rFonts w:ascii="Times New Roman" w:hAnsi="Times New Roman" w:eastAsia="Times New Roman" w:cs="Times New Roman"/>
          <w:color w:val="000000"/>
          <w:sz w:val="24"/>
          <w:szCs w:val="24"/>
        </w:rPr>
        <w:t>C</w:t>
      </w:r>
      <w:r w:rsidRPr="00396B3E">
        <w:rPr>
          <w:rFonts w:ascii="Times New Roman" w:hAnsi="Times New Roman" w:eastAsia="Times New Roman" w:cs="Times New Roman"/>
          <w:color w:val="000000"/>
          <w:sz w:val="24"/>
          <w:szCs w:val="24"/>
        </w:rPr>
        <w:t>ollege</w:t>
      </w:r>
    </w:p>
    <w:p xmlns:wp14="http://schemas.microsoft.com/office/word/2010/wordml" w:rsidRPr="00396B3E" w:rsidR="00396B3E" w:rsidP="00396B3E" w:rsidRDefault="00396B3E" w14:paraId="2AF3CCFE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CS376: Computer Graphics</w:t>
      </w:r>
    </w:p>
    <w:p xmlns:wp14="http://schemas.microsoft.com/office/word/2010/wordml" w:rsidRPr="00396B3E" w:rsidR="00396B3E" w:rsidP="00396B3E" w:rsidRDefault="006D3366" w14:paraId="44E047ED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Mr. </w:t>
      </w:r>
      <w:r w:rsidR="00396B3E">
        <w:rPr>
          <w:rFonts w:ascii="Times New Roman" w:hAnsi="Times New Roman" w:eastAsia="Times New Roman" w:cs="Times New Roman"/>
          <w:color w:val="000000"/>
          <w:sz w:val="24"/>
          <w:szCs w:val="24"/>
        </w:rPr>
        <w:t>Basim Iskandarani</w:t>
      </w:r>
    </w:p>
    <w:p xmlns:wp14="http://schemas.microsoft.com/office/word/2010/wordml" w:rsidRPr="007E43F5" w:rsidR="00396B3E" w:rsidP="00396B3E" w:rsidRDefault="006D3366" w14:paraId="491072FA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  <w:t>Date</w:t>
      </w:r>
    </w:p>
    <w:p xmlns:wp14="http://schemas.microsoft.com/office/word/2010/wordml" w:rsidR="00396B3E" w:rsidP="00396B3E" w:rsidRDefault="00396B3E" w14:paraId="41C8F396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72A3D3EC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0D0B940D" wp14:textId="77777777" wp14:noSpellErr="1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3F5BFAB0" w14:textId="25E55F65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7CFE6955" w14:textId="063614B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75B8B2DA" w14:textId="4656A178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07557141" w14:textId="67EA68B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44C2B623" w14:textId="6F40AC2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11AF673D" w14:textId="7F20C12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288BCBBA" w14:textId="49EBF8B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2763C10A" w14:textId="4712361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4702B750" w14:textId="297CAB3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68085E91" w14:textId="49DE361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2567484A" w14:textId="5413DF00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7465B16E" w14:textId="2FD9A81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67D7AAD9" w14:textId="26F148BC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12A8675A" w14:textId="65D7DC3C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548E9A32" w14:textId="7FCFF265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5A139B83" w14:textId="64D8FB55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5322B814" w14:textId="395A7E9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552DA56A" w14:textId="6915DCA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3FA46161" w14:textId="5DFB91F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50A8579C" w14:textId="189003CE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00C73503" w14:textId="21A631F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6B050115" w14:textId="35A7B86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7D059B7D" w14:textId="2C99206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4B10E711" w14:textId="2EC6C0DC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15973594" w14:textId="2EE8F2F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45C0A76C" w14:textId="4D1F6800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3FC1DB0A" w:rsidP="718BD06F" w:rsidRDefault="3FC1DB0A" w14:paraId="7F4E71EF" w14:textId="4837FEE3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404040" w:themeColor="text1" w:themeTint="BF" w:themeShade="FF"/>
          <w:sz w:val="96"/>
          <w:szCs w:val="96"/>
        </w:rPr>
      </w:pPr>
      <w:r w:rsidRPr="718BD06F" w:rsidR="3FC1DB0A">
        <w:rPr>
          <w:rFonts w:ascii="Times New Roman" w:hAnsi="Times New Roman" w:eastAsia="Times New Roman" w:cs="Times New Roman"/>
          <w:color w:val="404040" w:themeColor="text1" w:themeTint="BF" w:themeShade="FF"/>
          <w:sz w:val="96"/>
          <w:szCs w:val="96"/>
        </w:rPr>
        <w:t>Scene</w:t>
      </w:r>
      <w:r w:rsidRPr="718BD06F" w:rsidR="3FC1DB0A">
        <w:rPr>
          <w:rFonts w:ascii="Times New Roman" w:hAnsi="Times New Roman" w:eastAsia="Times New Roman" w:cs="Times New Roman"/>
          <w:color w:val="404040" w:themeColor="text1" w:themeTint="BF" w:themeShade="FF"/>
          <w:sz w:val="96"/>
          <w:szCs w:val="96"/>
        </w:rPr>
        <w:t xml:space="preserve"> </w:t>
      </w:r>
      <w:r w:rsidRPr="718BD06F" w:rsidR="3FC1DB0A">
        <w:rPr>
          <w:rFonts w:ascii="Times New Roman" w:hAnsi="Times New Roman" w:eastAsia="Times New Roman" w:cs="Times New Roman"/>
          <w:color w:val="404040" w:themeColor="text1" w:themeTint="BF" w:themeShade="FF"/>
          <w:sz w:val="96"/>
          <w:szCs w:val="96"/>
        </w:rPr>
        <w:t>Object</w:t>
      </w:r>
      <w:r w:rsidRPr="718BD06F" w:rsidR="3FC1DB0A">
        <w:rPr>
          <w:rFonts w:ascii="Times New Roman" w:hAnsi="Times New Roman" w:eastAsia="Times New Roman" w:cs="Times New Roman"/>
          <w:color w:val="404040" w:themeColor="text1" w:themeTint="BF" w:themeShade="FF"/>
          <w:sz w:val="96"/>
          <w:szCs w:val="96"/>
        </w:rPr>
        <w:t>:</w:t>
      </w:r>
    </w:p>
    <w:p w:rsidR="718BD06F" w:rsidP="718BD06F" w:rsidRDefault="718BD06F" w14:paraId="29114D58" w14:textId="177F527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404040" w:themeColor="text1" w:themeTint="BF" w:themeShade="FF"/>
          <w:sz w:val="48"/>
          <w:szCs w:val="48"/>
        </w:rPr>
      </w:pPr>
    </w:p>
    <w:p w:rsidR="718BD06F" w:rsidP="718BD06F" w:rsidRDefault="718BD06F" w14:paraId="5EC4076C" w14:textId="5AFA2BF0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3FC1DB0A" w:rsidP="718BD06F" w:rsidRDefault="3FC1DB0A" w14:noSpellErr="1" w14:paraId="3EC88BDB">
      <w:pPr>
        <w:bidi w:val="0"/>
        <w:spacing w:after="0" w:line="240" w:lineRule="auto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</w:pPr>
      <w:r w:rsidRPr="718BD06F" w:rsidR="3FC1DB0A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  <w:t>1- The character</w:t>
      </w:r>
      <w:r w:rsidRPr="718BD06F" w:rsidR="3FC1DB0A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  <w:t>:</w:t>
      </w:r>
    </w:p>
    <w:p w:rsidR="3FC1DB0A" w:rsidP="718BD06F" w:rsidRDefault="3FC1DB0A" w14:paraId="6E035A6F" w14:textId="12A3F897">
      <w:pPr>
        <w:bidi w:val="0"/>
        <w:spacing w:after="0" w:line="240" w:lineRule="auto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</w:pPr>
      <w:r w:rsidRPr="718BD06F" w:rsidR="3FC1DB0A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  <w:t>I build a character from the scratch It has 6 parts, one head, 2 arms, 1 body, 2 legs,</w:t>
      </w:r>
    </w:p>
    <w:p w:rsidR="3FC1DB0A" w:rsidP="718BD06F" w:rsidRDefault="3FC1DB0A" w14:paraId="15035536" w14:textId="65CD04F1">
      <w:pPr>
        <w:bidi w:val="0"/>
        <w:spacing w:after="0" w:line="240" w:lineRule="auto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</w:pPr>
      <w:r w:rsidRPr="718BD06F" w:rsidR="3FC1DB0A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  <w:t xml:space="preserve">All parts were made using </w:t>
      </w:r>
    </w:p>
    <w:p w:rsidR="6C594EB4" w:rsidP="718BD06F" w:rsidRDefault="6C594EB4" w14:paraId="0EE41E62" w14:textId="77CC8A4B">
      <w:pPr>
        <w:pStyle w:val="Normal"/>
        <w:bidi w:val="0"/>
        <w:spacing w:after="0" w:line="240" w:lineRule="auto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</w:pPr>
      <w:r w:rsidRPr="718BD06F" w:rsidR="6C594EB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  <w:t>g</w:t>
      </w:r>
      <w:r w:rsidRPr="718BD06F" w:rsidR="6C594EB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  <w:highlight w:val="yellow"/>
        </w:rPr>
        <w:t>lutSolidCube</w:t>
      </w:r>
      <w:r w:rsidRPr="718BD06F" w:rsidR="6C594EB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  <w:highlight w:val="yellow"/>
        </w:rPr>
        <w:t>(</w:t>
      </w:r>
      <w:r w:rsidRPr="718BD06F" w:rsidR="6C594EB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  <w:highlight w:val="yellow"/>
        </w:rPr>
        <w:t>)</w:t>
      </w:r>
      <w:r w:rsidRPr="718BD06F" w:rsidR="6C594EB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24"/>
          <w:szCs w:val="24"/>
        </w:rPr>
        <w:t>;</w:t>
      </w:r>
    </w:p>
    <w:p w:rsidR="718BD06F" w:rsidP="718BD06F" w:rsidRDefault="718BD06F" w14:paraId="120FFFAA" w14:textId="226E8CCC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2060B197" w14:textId="539A2B8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0C48D293" w14:textId="1BEE79E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718BD06F" w:rsidP="718BD06F" w:rsidRDefault="718BD06F" w14:paraId="0EB34A76" w14:textId="61A5B9C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0E27B00A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718BD06F" w:rsidRDefault="00396B3E" w14:paraId="60061E4C" wp14:textId="6DA9CC3F">
      <w:pPr>
        <w:pStyle w:val="Normal"/>
        <w:bidi w:val="0"/>
        <w:spacing w:after="0" w:line="240" w:lineRule="auto"/>
        <w:jc w:val="right"/>
      </w:pPr>
    </w:p>
    <w:p xmlns:wp14="http://schemas.microsoft.com/office/word/2010/wordml" w:rsidR="00396B3E" w:rsidP="00396B3E" w:rsidRDefault="00396B3E" w14:paraId="44EAFD9C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6F333280" w:rsidRDefault="00396B3E" w14:paraId="4B94D5A5" wp14:textId="75B05025">
      <w:pPr>
        <w:pStyle w:val="Normal"/>
        <w:bidi w:val="0"/>
        <w:spacing w:after="0" w:line="240" w:lineRule="auto"/>
        <w:jc w:val="center"/>
      </w:pPr>
      <w:r w:rsidR="5DD8333F">
        <w:drawing>
          <wp:inline xmlns:wp14="http://schemas.microsoft.com/office/word/2010/wordprocessingDrawing" wp14:editId="591A150E" wp14:anchorId="2166CE48">
            <wp:extent cx="1914792" cy="3867690"/>
            <wp:effectExtent l="0" t="0" r="0" b="0"/>
            <wp:docPr id="5075865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4c39da25d248f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396B3E" w:rsidP="00396B3E" w:rsidRDefault="00396B3E" w14:paraId="3DEEC669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3656B9AB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45FB0818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049F31CB" wp14:noSpellErr="1" wp14:textId="2911BE2B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6F333280" w:rsidRDefault="00396B3E" w14:paraId="53128261" wp14:textId="06C39F1A">
      <w:pPr>
        <w:pStyle w:val="Normal"/>
        <w:bidi w:val="0"/>
        <w:spacing w:after="0" w:line="240" w:lineRule="auto"/>
        <w:jc w:val="center"/>
      </w:pPr>
    </w:p>
    <w:p xmlns:wp14="http://schemas.microsoft.com/office/word/2010/wordml" w:rsidR="00396B3E" w:rsidP="00396B3E" w:rsidRDefault="00396B3E" w14:paraId="62486C05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4101652C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4B99056E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1299C43A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6F333280" w:rsidRDefault="00396B3E" w14:paraId="20CED913" wp14:textId="3F7D5E5D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="00396B3E" w:rsidP="6F333280" w:rsidRDefault="00396B3E" w14:paraId="4DDBEF00" wp14:textId="062DA5AE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</w:pPr>
      <w:r w:rsidRPr="6F333280" w:rsidR="5DD8333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2- The </w:t>
      </w:r>
      <w:r w:rsidRPr="6F333280" w:rsidR="5DD8333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erdtree</w:t>
      </w:r>
      <w:r w:rsidRPr="6F333280" w:rsidR="5DD8333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:</w:t>
      </w:r>
    </w:p>
    <w:p w:rsidR="6F333280" w:rsidP="6F333280" w:rsidRDefault="6F333280" w14:paraId="31B40C3C" w14:textId="6D801723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="00396B3E" w:rsidP="6F333280" w:rsidRDefault="00396B3E" w14:paraId="3461D779" wp14:textId="77777777" wp14:noSpellErr="1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="00396B3E" w:rsidP="6F333280" w:rsidRDefault="00396B3E" w14:paraId="3CF2D8B6" wp14:textId="77777777" wp14:noSpellErr="1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="00396B3E" w:rsidP="6F333280" w:rsidRDefault="00396B3E" w14:paraId="0562CB0E" wp14:textId="011EC2E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</w:pP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 xml:space="preserve">The 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erdtree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 xml:space="preserve"> is huge tree in the lands between, it is 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give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 xml:space="preserve"> the grace to all people in the lands 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between(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 xml:space="preserve">the land between is the name of the 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elden</w:t>
      </w:r>
      <w:r w:rsidRPr="6F333280" w:rsidR="30AB018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 xml:space="preserve"> ring</w:t>
      </w:r>
      <w:r w:rsidRPr="6F333280" w:rsidR="7E79DD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)</w:t>
      </w:r>
    </w:p>
    <w:p w:rsidR="009DE39B" w:rsidP="6F333280" w:rsidRDefault="009DE39B" w14:paraId="601FCFAD" w14:textId="2068DAC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</w:pPr>
      <w:r w:rsidRPr="6F333280" w:rsidR="009DE39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I used recur</w:t>
      </w:r>
      <w:r w:rsidRPr="6F333280" w:rsidR="0FC8921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 xml:space="preserve">sion to draw the tree and its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val="en-US"/>
        </w:rPr>
        <w:t>twigs</w:t>
      </w:r>
    </w:p>
    <w:p xmlns:wp14="http://schemas.microsoft.com/office/word/2010/wordml" w:rsidR="00396B3E" w:rsidP="6F333280" w:rsidRDefault="00396B3E" w14:paraId="34CE0A41" wp14:textId="77777777" wp14:noSpellErr="1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="00396B3E" w:rsidP="00396B3E" w:rsidRDefault="00396B3E" w14:paraId="62EBF3C5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00396B3E" w:rsidRDefault="00396B3E" w14:paraId="6D98A12B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6F333280" w:rsidRDefault="00396B3E" w14:paraId="2946DB82" wp14:textId="25DD27CD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  <w:r w:rsidR="62E09EA4">
        <w:drawing>
          <wp:inline xmlns:wp14="http://schemas.microsoft.com/office/word/2010/wordprocessingDrawing" wp14:editId="2573FACE" wp14:anchorId="63281B5C">
            <wp:extent cx="5267324" cy="3276600"/>
            <wp:effectExtent l="0" t="0" r="0" b="0"/>
            <wp:docPr id="1152807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4f190cc4c844ec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396B3E" w:rsidP="00396B3E" w:rsidRDefault="00396B3E" w14:paraId="5997CC1D" wp14:textId="77777777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xmlns:wp14="http://schemas.microsoft.com/office/word/2010/wordml" w:rsidR="00396B3E" w:rsidP="6F333280" w:rsidRDefault="00396B3E" w14:paraId="110FFD37" wp14:textId="18DC2BE0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</w:pP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 xml:space="preserve">3-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the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 xml:space="preserve">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sky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 xml:space="preserve">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that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 xml:space="preserve">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con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tains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 xml:space="preserve">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stars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</w:rPr>
        <w:t>:</w:t>
      </w:r>
    </w:p>
    <w:p w:rsidR="62E09EA4" w:rsidP="6F333280" w:rsidRDefault="62E09EA4" w14:paraId="257F90BB" w14:textId="4F00AA9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  <w:lang w:val="en-US"/>
        </w:rPr>
      </w:pP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  <w:lang w:val="en-US"/>
        </w:rPr>
        <w:t xml:space="preserve"> I draw the 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  <w:lang w:val="en-US"/>
        </w:rPr>
        <w:t>sky with</w:t>
      </w:r>
      <w:r w:rsidRPr="6F333280" w:rsidR="62E09EA4"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  <w:lang w:val="en-US"/>
        </w:rPr>
        <w:t xml:space="preserve"> full of points as stars and make it move.</w:t>
      </w:r>
    </w:p>
    <w:p w:rsidR="6F333280" w:rsidP="6F333280" w:rsidRDefault="6F333280" w14:paraId="6C62F6C4" w14:textId="1DE5BC6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40"/>
          <w:szCs w:val="40"/>
          <w:lang w:val="en-US"/>
        </w:rPr>
      </w:pPr>
    </w:p>
    <w:p w:rsidR="59148579" w:rsidP="6F333280" w:rsidRDefault="59148579" w14:paraId="513C60AF" w14:textId="33409EE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  <w:lang w:val="en-US"/>
        </w:rPr>
      </w:pPr>
      <w:r w:rsidR="59148579">
        <w:drawing>
          <wp:inline wp14:editId="7663C310" wp14:anchorId="7D23BB00">
            <wp:extent cx="5267324" cy="3105150"/>
            <wp:effectExtent l="0" t="0" r="0" b="0"/>
            <wp:docPr id="15414947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c2716e7525242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333280" w:rsidP="6F333280" w:rsidRDefault="6F333280" w14:paraId="0DD9037D" w14:textId="4480620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  <w:lang w:val="en-US"/>
        </w:rPr>
      </w:pPr>
    </w:p>
    <w:p xmlns:wp14="http://schemas.microsoft.com/office/word/2010/wordml" w:rsidR="00396B3E" w:rsidP="00396B3E" w:rsidRDefault="00396B3E" w14:paraId="6B699379" wp14:textId="46F93401">
      <w:pPr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FF0000"/>
          <w:sz w:val="24"/>
          <w:szCs w:val="24"/>
        </w:rPr>
      </w:pPr>
      <w:r w:rsidRPr="6F333280" w:rsidR="296C9B08">
        <w:rPr>
          <w:rFonts w:ascii="Times New Roman" w:hAnsi="Times New Roman" w:eastAsia="Times New Roman" w:cs="Times New Roman"/>
          <w:color w:val="FF0000"/>
          <w:sz w:val="24"/>
          <w:szCs w:val="24"/>
        </w:rPr>
        <w:t>The</w:t>
      </w:r>
      <w:r w:rsidRPr="6F333280" w:rsidR="296C9B08">
        <w:rPr>
          <w:rFonts w:ascii="Times New Roman" w:hAnsi="Times New Roman" w:eastAsia="Times New Roman" w:cs="Times New Roman"/>
          <w:color w:val="FF0000"/>
          <w:sz w:val="24"/>
          <w:szCs w:val="24"/>
        </w:rPr>
        <w:t xml:space="preserve"> </w:t>
      </w:r>
      <w:r w:rsidRPr="6F333280" w:rsidR="296C9B08">
        <w:rPr>
          <w:rFonts w:ascii="Times New Roman" w:hAnsi="Times New Roman" w:eastAsia="Times New Roman" w:cs="Times New Roman"/>
          <w:color w:val="FF0000"/>
          <w:sz w:val="24"/>
          <w:szCs w:val="24"/>
        </w:rPr>
        <w:t>code</w:t>
      </w:r>
      <w:r w:rsidRPr="6F333280" w:rsidR="296C9B08">
        <w:rPr>
          <w:rFonts w:ascii="Times New Roman" w:hAnsi="Times New Roman" w:eastAsia="Times New Roman" w:cs="Times New Roman"/>
          <w:color w:val="FF0000"/>
          <w:sz w:val="24"/>
          <w:szCs w:val="24"/>
        </w:rPr>
        <w:t xml:space="preserve"> :</w:t>
      </w:r>
    </w:p>
    <w:p w:rsidR="0205D11B" w:rsidP="6F333280" w:rsidRDefault="0205D11B" w14:paraId="3D68A7A6" w14:textId="1E944EB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//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eed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th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random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number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generator</w:t>
      </w:r>
    </w:p>
    <w:p w:rsidR="0205D11B" w:rsidP="6F333280" w:rsidRDefault="0205D11B" w14:paraId="367DCB14" w14:textId="7CAC1E6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rand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(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tim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(NULL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));</w:t>
      </w:r>
    </w:p>
    <w:p w:rsidR="0205D11B" w:rsidP="6F333280" w:rsidRDefault="0205D11B" w14:paraId="74772BF3" w14:textId="071A40BD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</w:p>
    <w:p w:rsidR="0205D11B" w:rsidP="6F333280" w:rsidRDefault="0205D11B" w14:paraId="145BA7CE" w14:textId="2B0C14C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</w:p>
    <w:p w:rsidR="0205D11B" w:rsidP="6F333280" w:rsidRDefault="0205D11B" w14:paraId="4EB72416" w14:textId="08C1F74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//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Draw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a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larg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number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of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tars</w:t>
      </w:r>
    </w:p>
    <w:p w:rsidR="0205D11B" w:rsidP="6F333280" w:rsidRDefault="0205D11B" w14:paraId="2B33AB78" w14:textId="61C2F36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glBegin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(GL_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POINTS);</w:t>
      </w:r>
    </w:p>
    <w:p w:rsidR="0205D11B" w:rsidP="6F333280" w:rsidRDefault="0205D11B" w14:paraId="5C4BE3E7" w14:textId="11FEA0CD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for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(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in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i = 0; i &lt; 1000; ++i) {</w:t>
      </w:r>
    </w:p>
    <w:p w:rsidR="0205D11B" w:rsidP="6F333280" w:rsidRDefault="0205D11B" w14:paraId="42DC97AF" w14:textId="3DDAE8C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//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Randomly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position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tars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within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th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viewing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frustum</w:t>
      </w:r>
    </w:p>
    <w:p w:rsidR="0205D11B" w:rsidP="6F333280" w:rsidRDefault="0205D11B" w14:paraId="3C94BE1C" w14:textId="3A457900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float x =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tatic_cas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&lt;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floa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&gt;(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rand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() % 20 -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10);</w:t>
      </w:r>
    </w:p>
    <w:p w:rsidR="0205D11B" w:rsidP="6F333280" w:rsidRDefault="0205D11B" w14:paraId="61476EC5" w14:textId="5071798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float y =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tatic_cas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&lt;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floa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&gt;(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rand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() % 20 +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5);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 //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Ensur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tars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ar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abov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the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horizon</w:t>
      </w:r>
    </w:p>
    <w:p w:rsidR="0205D11B" w:rsidP="6F333280" w:rsidRDefault="0205D11B" w14:paraId="0BFCEC9A" w14:textId="5CE6D1E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float z =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tatic_cas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&lt;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float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&gt;(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rand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() % 20 -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10);</w:t>
      </w:r>
    </w:p>
    <w:p w:rsidR="0205D11B" w:rsidP="6F333280" w:rsidRDefault="0205D11B" w14:paraId="22206A78" w14:textId="2076637C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glVertex3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f(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x, y, 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z);</w:t>
      </w:r>
    </w:p>
    <w:p w:rsidR="0205D11B" w:rsidP="6F333280" w:rsidRDefault="0205D11B" w14:paraId="3AD4176C" w14:textId="7FD0A87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}</w:t>
      </w:r>
    </w:p>
    <w:p w:rsidR="0205D11B" w:rsidP="6F333280" w:rsidRDefault="0205D11B" w14:paraId="7376DC79" w14:textId="3BEB38A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glEnd</w:t>
      </w:r>
      <w:r w:rsidRPr="6F333280" w:rsidR="0205D11B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();</w:t>
      </w:r>
    </w:p>
    <w:p w:rsidR="6F333280" w:rsidP="6F333280" w:rsidRDefault="6F333280" w14:paraId="71DA7D4C" w14:textId="472B4E53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</w:p>
    <w:p w:rsidR="6F333280" w:rsidP="6F333280" w:rsidRDefault="6F333280" w14:paraId="42AD6D31" w14:textId="2C40160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</w:p>
    <w:p w:rsidR="72632B2C" w:rsidP="6F333280" w:rsidRDefault="72632B2C" w14:paraId="09C12101" w14:textId="6820D22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4 –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the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dragon:</w:t>
      </w:r>
    </w:p>
    <w:p w:rsidR="72632B2C" w:rsidP="6F333280" w:rsidRDefault="72632B2C" w14:paraId="0162BAEA" w14:textId="19B1451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I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draw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the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dragon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using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a mix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of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sphere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and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 xml:space="preserve"> </w:t>
      </w:r>
      <w:r w:rsidRPr="6F333280" w:rsidR="72632B2C"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  <w:t>cone</w:t>
      </w:r>
    </w:p>
    <w:p w:rsidR="724D51CB" w:rsidP="6F333280" w:rsidRDefault="724D51CB" w14:paraId="698376EF" w14:textId="7D76F78D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/>
          <w:color w:val="E36C0A" w:themeColor="accent6" w:themeTint="FF" w:themeShade="BF"/>
          <w:sz w:val="24"/>
          <w:szCs w:val="24"/>
        </w:rPr>
      </w:pPr>
      <w:r w:rsidR="724D51CB">
        <w:drawing>
          <wp:inline wp14:editId="7C350B91" wp14:anchorId="4F52A3BB">
            <wp:extent cx="4229690" cy="1952898"/>
            <wp:effectExtent l="0" t="0" r="0" b="0"/>
            <wp:docPr id="4180339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e4e7d2f4df4ef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333280" w:rsidP="6F333280" w:rsidRDefault="6F333280" w14:paraId="7CFF1F31" w14:textId="3109D35D">
      <w:pPr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</w:p>
    <w:p w:rsidR="10A73FBB" w:rsidP="6F333280" w:rsidRDefault="10A73FBB" w14:paraId="30FF7B62" w14:textId="19AF050B">
      <w:pPr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  <w:r w:rsidRPr="6F333280" w:rsidR="10A73FBB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>5- the sowrd:</w:t>
      </w:r>
    </w:p>
    <w:p w:rsidR="10A73FBB" w:rsidP="6F333280" w:rsidRDefault="10A73FBB" w14:paraId="15E9EAD0" w14:textId="65B7D7C8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  <w:r w:rsidRPr="6F333280" w:rsidR="10A73FBB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 xml:space="preserve">I draw </w:t>
      </w:r>
      <w:r w:rsidRPr="6F333280" w:rsidR="10A73FBB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>the</w:t>
      </w:r>
      <w:r w:rsidRPr="6F333280" w:rsidR="10A73FBB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 xml:space="preserve"> sword using cylinder and it </w:t>
      </w:r>
      <w:r w:rsidRPr="6F333280" w:rsidR="10A73FBB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>cont</w:t>
      </w:r>
      <w:r w:rsidRPr="6F333280" w:rsidR="354E639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>ains</w:t>
      </w:r>
      <w:r w:rsidRPr="6F333280" w:rsidR="354E639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 xml:space="preserve"> 4 parts.</w:t>
      </w:r>
    </w:p>
    <w:p w:rsidR="354E6394" w:rsidP="6F333280" w:rsidRDefault="354E6394" w14:paraId="1ED42E06" w14:textId="49A2EC8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  <w:r w:rsidRPr="6F333280" w:rsidR="354E6394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>The blade, the guard, the handle, and the pommel</w:t>
      </w:r>
    </w:p>
    <w:p w:rsidR="6F333280" w:rsidP="6F333280" w:rsidRDefault="6F333280" w14:paraId="653CD6F6" w14:textId="0FD58C0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</w:p>
    <w:p w:rsidR="338E30FE" w:rsidP="6F333280" w:rsidRDefault="338E30FE" w14:paraId="67EBEF89" w14:textId="1B6A8156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  <w:r w:rsidRPr="6F333280" w:rsidR="338E30FE"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  <w:t>The code :</w:t>
      </w:r>
    </w:p>
    <w:p w:rsidR="7F6349E7" w:rsidP="6F333280" w:rsidRDefault="7F6349E7" w14:paraId="3592FEB3" w14:textId="0F46F99E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 xml:space="preserve">void 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DrawSword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() {</w:t>
      </w:r>
    </w:p>
    <w:p w:rsidR="7F6349E7" w:rsidP="6F333280" w:rsidRDefault="7F6349E7" w14:paraId="0C4D5B32" w14:textId="48A9245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// Draw the blade (a long, thin cube)</w:t>
      </w:r>
    </w:p>
    <w:p w:rsidR="7F6349E7" w:rsidP="6F333280" w:rsidRDefault="7F6349E7" w14:paraId="573164D5" w14:textId="5D25F9B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ush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6845AD86" w14:textId="4250E77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Color3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f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0.8f, 0.8f, 0.8f); // Silver color for the blade</w:t>
      </w:r>
    </w:p>
    <w:p w:rsidR="7F6349E7" w:rsidP="6F333280" w:rsidRDefault="7F6349E7" w14:paraId="54480156" w14:textId="16F51574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Translatef(0.0f, 0.0f, -2.0f); // Position the blade</w:t>
      </w:r>
    </w:p>
    <w:p w:rsidR="7F6349E7" w:rsidP="6F333280" w:rsidRDefault="7F6349E7" w14:paraId="5270452C" w14:textId="3F76E15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Scalef(0.1f, 0.02f, 2.0f); // Scale the cube to form a blade</w:t>
      </w:r>
    </w:p>
    <w:p w:rsidR="7F6349E7" w:rsidP="6F333280" w:rsidRDefault="7F6349E7" w14:paraId="0572116A" w14:textId="0F3D6F8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DrawCube(1.0f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23E201D7" w14:textId="218E748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op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250D781D" w14:textId="66C9AFD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 xml:space="preserve"> </w:t>
      </w:r>
    </w:p>
    <w:p w:rsidR="7F6349E7" w:rsidP="6F333280" w:rsidRDefault="7F6349E7" w14:paraId="402B1995" w14:textId="598B692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// Draw the guard (a short, wide cube)</w:t>
      </w:r>
    </w:p>
    <w:p w:rsidR="7F6349E7" w:rsidP="6F333280" w:rsidRDefault="7F6349E7" w14:paraId="7507DE09" w14:textId="186C831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ush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33197E0F" w14:textId="4F3FCE6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Color3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f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0.5f, 0.5f, 0.5f); // Grey color for the guard</w:t>
      </w:r>
    </w:p>
    <w:p w:rsidR="7F6349E7" w:rsidP="6F333280" w:rsidRDefault="7F6349E7" w14:paraId="10B01C73" w14:textId="0CEF1D0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Translatef(0.0f, 0.0f, -1.0f); // Position the guard</w:t>
      </w:r>
    </w:p>
    <w:p w:rsidR="7F6349E7" w:rsidP="6F333280" w:rsidRDefault="7F6349E7" w14:paraId="01B5AC88" w14:textId="6389A26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Scalef(0.4f, 0.05f, 0.1f); // Scale the cube to form the guard</w:t>
      </w:r>
    </w:p>
    <w:p w:rsidR="7F6349E7" w:rsidP="6F333280" w:rsidRDefault="7F6349E7" w14:paraId="1AAE2202" w14:textId="493C4C6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DrawCube(1.0f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74DFEB9E" w14:textId="0EC9DC1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op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51F0576E" w14:textId="4D04300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 xml:space="preserve"> </w:t>
      </w:r>
    </w:p>
    <w:p w:rsidR="7F6349E7" w:rsidP="6F333280" w:rsidRDefault="7F6349E7" w14:paraId="71123B0C" w14:textId="6967461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// Draw the handle (a long, thin cylinder)</w:t>
      </w:r>
    </w:p>
    <w:p w:rsidR="7F6349E7" w:rsidP="6F333280" w:rsidRDefault="7F6349E7" w14:paraId="50DF139E" w14:textId="2C4472E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ush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77A8CD81" w14:textId="2C6AEC76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Color3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f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0.3f, 0.2f, 0.1f); // Brown color for the handle</w:t>
      </w:r>
    </w:p>
    <w:p w:rsidR="7F6349E7" w:rsidP="6F333280" w:rsidRDefault="7F6349E7" w14:paraId="075F574F" w14:textId="49EB34A5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Translatef(0.0f, 0.0f, 1.0f); // Position the handle</w:t>
      </w:r>
    </w:p>
    <w:p w:rsidR="7F6349E7" w:rsidP="6F333280" w:rsidRDefault="7F6349E7" w14:paraId="7B20BFEC" w14:textId="59802B4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Rotatef(90.0f, 1.0f, 0.0f, 0.0f); // Rotate to align with the blade</w:t>
      </w:r>
    </w:p>
    <w:p w:rsidR="7F6349E7" w:rsidP="6F333280" w:rsidRDefault="7F6349E7" w14:paraId="68FCC04F" w14:textId="039B5510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DrawCylinder(0.05f, 0.05f, 1.0f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05F33F1D" w14:textId="1FBD64F1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op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3F3E0E2F" w14:textId="2295EEF9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 xml:space="preserve"> </w:t>
      </w:r>
    </w:p>
    <w:p w:rsidR="7F6349E7" w:rsidP="6F333280" w:rsidRDefault="7F6349E7" w14:paraId="35FD12F5" w14:textId="6C1D978F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// Draw the pommel (a small cube)</w:t>
      </w:r>
    </w:p>
    <w:p w:rsidR="7F6349E7" w:rsidP="6F333280" w:rsidRDefault="7F6349E7" w14:paraId="1C46D379" w14:textId="41684CE0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ush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17014CFC" w14:textId="7187AF2A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Color3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f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0.5f, 0.5f, 0.5f); // Grey color for the pommel</w:t>
      </w:r>
    </w:p>
    <w:p w:rsidR="7F6349E7" w:rsidP="6F333280" w:rsidRDefault="7F6349E7" w14:paraId="6F087814" w14:textId="329E7BD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Translatef(0.0f, 0.0f, 1.9f); // Position the pommel at the end of the handle</w:t>
      </w:r>
    </w:p>
    <w:p w:rsidR="7F6349E7" w:rsidP="6F333280" w:rsidRDefault="7F6349E7" w14:paraId="7C821B69" w14:textId="10D4066E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Scalef(0.1f, 0.1f, 0.1f); // Scale the cube to form the pommel</w:t>
      </w:r>
    </w:p>
    <w:p w:rsidR="7F6349E7" w:rsidP="6F333280" w:rsidRDefault="7F6349E7" w14:paraId="6E686218" w14:textId="2C0E9122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DrawCube(1.0f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3EE920C4" w14:textId="2B35B61B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glPopMatrix(</w:t>
      </w: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);</w:t>
      </w:r>
    </w:p>
    <w:p w:rsidR="7F6349E7" w:rsidP="6F333280" w:rsidRDefault="7F6349E7" w14:paraId="746AACDF" w14:textId="63E046A7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</w:pPr>
      <w:r w:rsidRPr="6F333280" w:rsidR="7F6349E7">
        <w:rPr>
          <w:rFonts w:ascii="Times New Roman" w:hAnsi="Times New Roman" w:eastAsia="Times New Roman" w:cs="Times New Roman" w:asciiTheme="majorBidi" w:hAnsiTheme="majorBidi" w:cstheme="majorBidi"/>
          <w:color w:val="E36C0A" w:themeColor="accent6" w:themeTint="FF" w:themeShade="BF"/>
          <w:sz w:val="44"/>
          <w:szCs w:val="44"/>
        </w:rPr>
        <w:t>}</w:t>
      </w:r>
    </w:p>
    <w:p w:rsidR="6F333280" w:rsidP="6F333280" w:rsidRDefault="6F333280" w14:paraId="6B2A78D0" w14:textId="5E7745CC">
      <w:pPr>
        <w:pStyle w:val="Normal"/>
        <w:bidi w:val="0"/>
        <w:spacing w:after="0" w:line="240" w:lineRule="auto"/>
        <w:jc w:val="center"/>
        <w:rPr>
          <w:rFonts w:ascii="Times New Roman" w:hAnsi="Times New Roman" w:eastAsia="Times New Roman" w:cs="Times New Roman" w:asciiTheme="majorBidi" w:hAnsiTheme="majorBidi" w:cstheme="majorBidi"/>
          <w:color w:val="0D0D0D" w:themeColor="text1" w:themeTint="F2" w:themeShade="FF"/>
          <w:sz w:val="44"/>
          <w:szCs w:val="44"/>
        </w:rPr>
      </w:pPr>
    </w:p>
    <w:p xmlns:wp14="http://schemas.microsoft.com/office/word/2010/wordml" w:rsidR="000F3114" w:rsidP="000F3114" w:rsidRDefault="000F3114" w14:paraId="6537F28F" wp14:textId="77777777">
      <w:pPr>
        <w:tabs>
          <w:tab w:val="left" w:pos="3510"/>
        </w:tabs>
        <w:bidi w:val="0"/>
        <w:rPr>
          <w:rFonts w:asciiTheme="majorBidi" w:hAnsiTheme="majorBidi" w:cstheme="majorBidi"/>
        </w:rPr>
      </w:pPr>
    </w:p>
    <w:p xmlns:wp14="http://schemas.microsoft.com/office/word/2010/wordml" w:rsidRPr="000F3114" w:rsidR="000F3114" w:rsidP="000F3114" w:rsidRDefault="000F3114" w14:paraId="6DFB9E20" wp14:textId="77777777">
      <w:pPr>
        <w:tabs>
          <w:tab w:val="left" w:pos="3510"/>
        </w:tabs>
        <w:bidi w:val="0"/>
        <w:rPr>
          <w:rFonts w:asciiTheme="majorBidi" w:hAnsiTheme="majorBidi" w:cstheme="majorBidi"/>
        </w:rPr>
      </w:pPr>
    </w:p>
    <w:p xmlns:wp14="http://schemas.microsoft.com/office/word/2010/wordml" w:rsidR="000F3114" w:rsidP="000F3114" w:rsidRDefault="000F3114" w14:paraId="6FA71D50" wp14:textId="77777777">
      <w:pPr>
        <w:tabs>
          <w:tab w:val="left" w:pos="3510"/>
        </w:tabs>
        <w:bidi w:val="0"/>
        <w:jc w:val="center"/>
      </w:pPr>
      <w:r w:rsidRPr="6F333280" w:rsidR="000F3114">
        <w:rPr>
          <w:rFonts w:ascii="Times New Roman" w:hAnsi="Times New Roman" w:eastAsia="Times New Roman" w:cs="Times New Roman"/>
          <w:color w:val="0D0D0D" w:themeColor="text1" w:themeTint="F2" w:themeShade="FF"/>
          <w:sz w:val="44"/>
          <w:szCs w:val="44"/>
        </w:rPr>
        <w:t>Animation</w:t>
      </w:r>
      <w:r w:rsidRPr="6F333280" w:rsidR="000F3114">
        <w:rPr>
          <w:rFonts w:ascii="Times New Roman" w:hAnsi="Times New Roman" w:eastAsia="Times New Roman" w:cs="Times New Roman"/>
          <w:color w:val="0D0D0D" w:themeColor="text1" w:themeTint="F2" w:themeShade="FF"/>
          <w:sz w:val="44"/>
          <w:szCs w:val="44"/>
        </w:rPr>
        <w:t>:</w:t>
      </w:r>
    </w:p>
    <w:p w:rsidR="3EF4FAC4" w:rsidP="6F333280" w:rsidRDefault="3EF4FAC4" w14:paraId="52D5E14F" w14:textId="05936C33">
      <w:pPr>
        <w:pStyle w:val="Normal"/>
        <w:suppressLineNumbers w:val="0"/>
        <w:tabs>
          <w:tab w:val="left" w:leader="none" w:pos="3510"/>
        </w:tabs>
        <w:bidi w:val="0"/>
        <w:spacing w:before="0" w:beforeAutospacing="off" w:after="200" w:afterAutospacing="off" w:line="276" w:lineRule="auto"/>
        <w:ind w:left="0" w:right="0"/>
        <w:jc w:val="left"/>
        <w:rPr>
          <w:rFonts w:ascii="Times New Roman" w:hAnsi="Times New Roman" w:cs="Times New Roman" w:asciiTheme="majorBidi" w:hAnsiTheme="majorBidi" w:cstheme="majorBidi"/>
        </w:rPr>
      </w:pPr>
      <w:r w:rsidRPr="6F333280" w:rsidR="3EF4FAC4">
        <w:rPr>
          <w:rFonts w:ascii="Times New Roman" w:hAnsi="Times New Roman" w:cs="Times New Roman" w:asciiTheme="majorBidi" w:hAnsiTheme="majorBidi" w:cstheme="majorBidi"/>
        </w:rPr>
        <w:t xml:space="preserve">I make the swinging move with the sword up and down in the right hand by this </w:t>
      </w:r>
      <w:r w:rsidRPr="6F333280" w:rsidR="3EF4FAC4">
        <w:rPr>
          <w:rFonts w:ascii="Times New Roman" w:hAnsi="Times New Roman" w:cs="Times New Roman" w:asciiTheme="majorBidi" w:hAnsiTheme="majorBidi" w:cstheme="majorBidi"/>
        </w:rPr>
        <w:t>chunck</w:t>
      </w:r>
      <w:r w:rsidRPr="6F333280" w:rsidR="3EF4FAC4">
        <w:rPr>
          <w:rFonts w:ascii="Times New Roman" w:hAnsi="Times New Roman" w:cs="Times New Roman" w:asciiTheme="majorBidi" w:hAnsiTheme="majorBidi" w:cstheme="majorBidi"/>
        </w:rPr>
        <w:t xml:space="preserve"> of code, I will show the equation:</w:t>
      </w:r>
    </w:p>
    <w:p w:rsidR="0524098F" w:rsidP="6F333280" w:rsidRDefault="0524098F" w14:paraId="1375ABC6" w14:textId="34B080CE">
      <w:pPr>
        <w:pStyle w:val="Normal"/>
        <w:tabs>
          <w:tab w:val="left" w:leader="none" w:pos="3510"/>
        </w:tabs>
        <w:bidi w:val="0"/>
        <w:spacing w:before="0" w:beforeAutospacing="off" w:after="200" w:afterAutospacing="off" w:line="276" w:lineRule="auto"/>
        <w:ind w:left="0" w:right="0"/>
        <w:jc w:val="left"/>
        <w:rPr>
          <w:rFonts w:ascii="Times New Roman" w:hAnsi="Times New Roman" w:cs="Times New Roman" w:asciiTheme="majorBidi" w:hAnsiTheme="majorBidi" w:cstheme="majorBidi"/>
        </w:rPr>
      </w:pPr>
      <w:r w:rsidR="0524098F">
        <w:drawing>
          <wp:inline wp14:editId="16BCCC84" wp14:anchorId="0E738EAA">
            <wp:extent cx="5267324" cy="1590675"/>
            <wp:effectExtent l="0" t="0" r="0" b="0"/>
            <wp:docPr id="768166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2a46eb0f95d44a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0F3114" w:rsidP="000F3114" w:rsidRDefault="000F3114" w14:paraId="70DF9E56" wp14:textId="51A4D18F">
      <w:pPr>
        <w:tabs>
          <w:tab w:val="left" w:pos="3510"/>
        </w:tabs>
        <w:bidi w:val="0"/>
      </w:pPr>
    </w:p>
    <w:p xmlns:wp14="http://schemas.microsoft.com/office/word/2010/wordml" w:rsidR="007E43F5" w:rsidP="6F333280" w:rsidRDefault="007E43F5" w14:paraId="463F29E8" wp14:noSpellErr="1" wp14:textId="67A8DD8B">
      <w:pPr>
        <w:pStyle w:val="Normal"/>
        <w:tabs>
          <w:tab w:val="left" w:pos="3510"/>
        </w:tabs>
        <w:bidi w:val="0"/>
      </w:pPr>
    </w:p>
    <w:p xmlns:wp14="http://schemas.microsoft.com/office/word/2010/wordml" w:rsidR="00190614" w:rsidP="00190614" w:rsidRDefault="00190614" w14:paraId="29D6B04F" wp14:textId="77777777">
      <w:pPr>
        <w:tabs>
          <w:tab w:val="left" w:pos="1350"/>
        </w:tabs>
        <w:bidi w:val="0"/>
      </w:pPr>
      <w:r w:rsidRPr="00190614" w:rsidR="00190614">
        <w:rPr/>
        <w:t xml:space="preserve"> </w:t>
      </w:r>
    </w:p>
    <w:p xmlns:wp14="http://schemas.microsoft.com/office/word/2010/wordml" w:rsidR="000364E7" w:rsidP="00190614" w:rsidRDefault="000364E7" w14:paraId="47CAF61C" wp14:textId="77777777">
      <w:pPr>
        <w:tabs>
          <w:tab w:val="left" w:pos="1350"/>
        </w:tabs>
        <w:bidi w:val="0"/>
        <w:rPr>
          <w:b w:val="1"/>
          <w:bCs w:val="1"/>
        </w:rPr>
      </w:pPr>
      <w:r w:rsidRPr="000364E7" w:rsidR="000364E7">
        <w:rPr>
          <w:b w:val="1"/>
          <w:bCs w:val="1"/>
        </w:rPr>
        <w:t xml:space="preserve"> </w:t>
      </w:r>
    </w:p>
    <w:p xmlns:wp14="http://schemas.microsoft.com/office/word/2010/wordml" w:rsidR="000364E7" w:rsidP="00190614" w:rsidRDefault="000364E7" w14:paraId="3B7B4B86" wp14:textId="77777777">
      <w:pPr>
        <w:tabs>
          <w:tab w:val="left" w:pos="1350"/>
        </w:tabs>
        <w:bidi w:val="0"/>
        <w:rPr>
          <w:b/>
          <w:bCs/>
        </w:rPr>
      </w:pPr>
    </w:p>
    <w:p xmlns:wp14="http://schemas.microsoft.com/office/word/2010/wordml" w:rsidR="00986610" w:rsidP="6F333280" w:rsidRDefault="00986610" wp14:textId="77777777" w14:paraId="743F3A6A">
      <w:pPr>
        <w:pStyle w:val="Normal"/>
        <w:tabs>
          <w:tab w:val="left" w:pos="1350"/>
        </w:tabs>
        <w:bidi w:val="0"/>
        <w:rPr>
          <w:noProof/>
          <w:sz w:val="24"/>
          <w:szCs w:val="24"/>
        </w:rPr>
      </w:pPr>
      <w:r w:rsidR="00986610">
        <w:rPr>
          <w:rFonts w:ascii="Times New Roman" w:hAnsi="Times New Roman" w:eastAsia="Times New Roman" w:cs="Times New Roman"/>
          <w:color w:val="0D0D0D" w:themeColor="text1" w:themeTint="F2"/>
          <w:sz w:val="44"/>
          <w:szCs w:val="44"/>
        </w:rPr>
        <w:t xml:space="preserve">Camera </w:t>
      </w:r>
      <w:r w:rsidR="00616DAE">
        <w:rPr>
          <w:rFonts w:ascii="Times New Roman" w:hAnsi="Times New Roman" w:eastAsia="Times New Roman" w:cs="Times New Roman"/>
          <w:color w:val="0D0D0D" w:themeColor="text1" w:themeTint="F2"/>
          <w:sz w:val="44"/>
          <w:szCs w:val="44"/>
        </w:rPr>
        <w:t>Positions</w:t>
      </w:r>
      <w:r w:rsidR="00986610">
        <w:rPr>
          <w:rFonts w:ascii="Times New Roman" w:hAnsi="Times New Roman" w:eastAsia="Times New Roman" w:cs="Times New Roman"/>
          <w:color w:val="0D0D0D" w:themeColor="text1" w:themeTint="F2"/>
          <w:sz w:val="44"/>
          <w:szCs w:val="44"/>
        </w:rPr>
        <w:t>:</w:t>
      </w:r>
      <w:r w:rsidRPr="000364E7" w:rsidR="000364E7">
        <w:rPr>
          <w:noProof/>
          <w:sz w:val="24"/>
          <w:szCs w:val="24"/>
        </w:rPr>
        <w:t xml:space="preserve"> </w:t>
      </w:r>
    </w:p>
    <w:p xmlns:wp14="http://schemas.microsoft.com/office/word/2010/wordml" w:rsidR="00986610" w:rsidP="6F333280" w:rsidRDefault="00986610" w14:paraId="110C720C" wp14:textId="4A97A5E1">
      <w:pPr>
        <w:pStyle w:val="Normal"/>
        <w:tabs>
          <w:tab w:val="left" w:pos="1350"/>
        </w:tabs>
        <w:bidi w:val="0"/>
        <w:rPr>
          <w:noProof/>
          <w:sz w:val="24"/>
          <w:szCs w:val="24"/>
        </w:rPr>
      </w:pPr>
      <w:r w:rsidR="06C7830E">
        <w:drawing>
          <wp:inline xmlns:wp14="http://schemas.microsoft.com/office/word/2010/wordprocessingDrawing" wp14:editId="3D22A0DA" wp14:anchorId="6B3ED946">
            <wp:extent cx="4563112" cy="1209844"/>
            <wp:effectExtent l="0" t="0" r="0" b="0"/>
            <wp:docPr id="17278509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eac2013aa142c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616DAE" w:rsidP="00616DAE" w:rsidRDefault="00616DAE" w14:paraId="61829076" wp14:textId="7C03D34F">
      <w:pPr>
        <w:tabs>
          <w:tab w:val="left" w:pos="1350"/>
        </w:tabs>
        <w:bidi w:val="0"/>
      </w:pPr>
      <w:r w:rsidRPr="6F333280" w:rsidR="06C7830E">
        <w:rPr>
          <w:lang w:val="en-US"/>
        </w:rPr>
        <w:t xml:space="preserve">The camera position is </w:t>
      </w:r>
      <w:r w:rsidRPr="6F333280" w:rsidR="06C7830E">
        <w:rPr>
          <w:lang w:val="en-US"/>
        </w:rPr>
        <w:t>fixed</w:t>
      </w:r>
      <w:r w:rsidRPr="6F333280" w:rsidR="06C7830E">
        <w:rPr>
          <w:lang w:val="en-US"/>
        </w:rPr>
        <w:t xml:space="preserve"> and it shows how the player is fight with the dragon with his sword.</w:t>
      </w:r>
    </w:p>
    <w:p xmlns:wp14="http://schemas.microsoft.com/office/word/2010/wordml" w:rsidR="00616DAE" w:rsidP="00616DAE" w:rsidRDefault="00616DAE" w14:paraId="2BA226A1" wp14:textId="77777777" wp14:noSpellErr="1">
      <w:pPr>
        <w:bidi w:val="0"/>
        <w:rPr>
          <w:sz w:val="24"/>
          <w:szCs w:val="24"/>
        </w:rPr>
      </w:pPr>
    </w:p>
    <w:p w:rsidR="6F333280" w:rsidP="6F333280" w:rsidRDefault="6F333280" w14:paraId="588C03D6" w14:textId="4DDE149D">
      <w:pPr>
        <w:pStyle w:val="Normal"/>
        <w:bidi w:val="0"/>
        <w:rPr>
          <w:sz w:val="24"/>
          <w:szCs w:val="24"/>
        </w:rPr>
      </w:pPr>
    </w:p>
    <w:p w:rsidR="275B7DF7" w:rsidP="6F333280" w:rsidRDefault="275B7DF7" w14:paraId="71A13A74" w14:textId="7C223909">
      <w:pPr>
        <w:pStyle w:val="Normal"/>
        <w:bidi w:val="0"/>
        <w:jc w:val="center"/>
        <w:rPr>
          <w:sz w:val="72"/>
          <w:szCs w:val="72"/>
        </w:rPr>
      </w:pPr>
      <w:r w:rsidRPr="6F333280" w:rsidR="275B7DF7">
        <w:rPr>
          <w:sz w:val="72"/>
          <w:szCs w:val="72"/>
        </w:rPr>
        <w:t>End</w:t>
      </w:r>
      <w:r w:rsidRPr="6F333280" w:rsidR="275B7DF7">
        <w:rPr>
          <w:sz w:val="72"/>
          <w:szCs w:val="72"/>
        </w:rPr>
        <w:t xml:space="preserve"> </w:t>
      </w:r>
      <w:r w:rsidRPr="6F333280" w:rsidR="275B7DF7">
        <w:rPr>
          <w:sz w:val="72"/>
          <w:szCs w:val="72"/>
        </w:rPr>
        <w:t>of</w:t>
      </w:r>
      <w:r w:rsidRPr="6F333280" w:rsidR="275B7DF7">
        <w:rPr>
          <w:sz w:val="72"/>
          <w:szCs w:val="72"/>
        </w:rPr>
        <w:t xml:space="preserve"> </w:t>
      </w:r>
      <w:r w:rsidRPr="6F333280" w:rsidR="275B7DF7">
        <w:rPr>
          <w:sz w:val="72"/>
          <w:szCs w:val="72"/>
        </w:rPr>
        <w:t>the</w:t>
      </w:r>
      <w:r w:rsidRPr="6F333280" w:rsidR="275B7DF7">
        <w:rPr>
          <w:sz w:val="72"/>
          <w:szCs w:val="72"/>
        </w:rPr>
        <w:t xml:space="preserve"> </w:t>
      </w:r>
      <w:r w:rsidRPr="6F333280" w:rsidR="275B7DF7">
        <w:rPr>
          <w:sz w:val="72"/>
          <w:szCs w:val="72"/>
        </w:rPr>
        <w:t>project</w:t>
      </w:r>
    </w:p>
    <w:sectPr w:rsidRPr="004C7FF2" w:rsidR="00616DAE" w:rsidSect="003B0934">
      <w:pgSz w:w="11906" w:h="16838" w:orient="portrait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0F2A7F" w:rsidP="000F3114" w:rsidRDefault="000F2A7F" w14:paraId="6B62F1B3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0F2A7F" w:rsidP="000F3114" w:rsidRDefault="000F2A7F" w14:paraId="02F2C34E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0F2A7F" w:rsidP="000F3114" w:rsidRDefault="000F2A7F" w14:paraId="680A4E5D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0F2A7F" w:rsidP="000F3114" w:rsidRDefault="000F2A7F" w14:paraId="19219836" wp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xM7YwMzU0MDU1N7dU0lEKTi0uzszPAykwrAUANZ4y+ywAAAA="/>
  </w:docVars>
  <w:rsids>
    <w:rsidRoot w:val="00396B3E"/>
    <w:rsid w:val="000364E7"/>
    <w:rsid w:val="000F2A7F"/>
    <w:rsid w:val="000F3114"/>
    <w:rsid w:val="00190614"/>
    <w:rsid w:val="002862F9"/>
    <w:rsid w:val="00396B3E"/>
    <w:rsid w:val="003B0934"/>
    <w:rsid w:val="00410EA1"/>
    <w:rsid w:val="004C7FF2"/>
    <w:rsid w:val="00583F5C"/>
    <w:rsid w:val="00601EE4"/>
    <w:rsid w:val="00616DAE"/>
    <w:rsid w:val="00627D9A"/>
    <w:rsid w:val="00662C41"/>
    <w:rsid w:val="006D3366"/>
    <w:rsid w:val="0070751E"/>
    <w:rsid w:val="007E43F5"/>
    <w:rsid w:val="00934234"/>
    <w:rsid w:val="00986610"/>
    <w:rsid w:val="009DE39B"/>
    <w:rsid w:val="00A63C28"/>
    <w:rsid w:val="00B57908"/>
    <w:rsid w:val="00BC46D1"/>
    <w:rsid w:val="00C672B8"/>
    <w:rsid w:val="00CD1C44"/>
    <w:rsid w:val="00EB67B0"/>
    <w:rsid w:val="00F77A9F"/>
    <w:rsid w:val="0174B5BE"/>
    <w:rsid w:val="0205D11B"/>
    <w:rsid w:val="02565CB3"/>
    <w:rsid w:val="0364BD09"/>
    <w:rsid w:val="04D9C4EB"/>
    <w:rsid w:val="0524098F"/>
    <w:rsid w:val="05BBCD5E"/>
    <w:rsid w:val="06C7830E"/>
    <w:rsid w:val="0778BD7B"/>
    <w:rsid w:val="0797DA62"/>
    <w:rsid w:val="0ADDAD39"/>
    <w:rsid w:val="0AEC599C"/>
    <w:rsid w:val="0D195FDF"/>
    <w:rsid w:val="0FC89213"/>
    <w:rsid w:val="10A73FBB"/>
    <w:rsid w:val="11139C93"/>
    <w:rsid w:val="15284673"/>
    <w:rsid w:val="179C4640"/>
    <w:rsid w:val="1A1CED94"/>
    <w:rsid w:val="1E24F46D"/>
    <w:rsid w:val="21F327C3"/>
    <w:rsid w:val="23E5930D"/>
    <w:rsid w:val="25BD5F6F"/>
    <w:rsid w:val="27113958"/>
    <w:rsid w:val="274500ED"/>
    <w:rsid w:val="275B7DF7"/>
    <w:rsid w:val="296C9B08"/>
    <w:rsid w:val="30AB0188"/>
    <w:rsid w:val="338E30FE"/>
    <w:rsid w:val="3479AA30"/>
    <w:rsid w:val="354E6394"/>
    <w:rsid w:val="37D36AD5"/>
    <w:rsid w:val="3DF72AD0"/>
    <w:rsid w:val="3EF4FAC4"/>
    <w:rsid w:val="3FC1DB0A"/>
    <w:rsid w:val="435ABD19"/>
    <w:rsid w:val="44666BC3"/>
    <w:rsid w:val="45193B9A"/>
    <w:rsid w:val="46177C4D"/>
    <w:rsid w:val="484B0A1F"/>
    <w:rsid w:val="4FEC2DBA"/>
    <w:rsid w:val="51E23083"/>
    <w:rsid w:val="52896C74"/>
    <w:rsid w:val="55EE995C"/>
    <w:rsid w:val="59148579"/>
    <w:rsid w:val="5A590811"/>
    <w:rsid w:val="5BB773F9"/>
    <w:rsid w:val="5DD8333F"/>
    <w:rsid w:val="62E09EA4"/>
    <w:rsid w:val="66618B41"/>
    <w:rsid w:val="6A0F3037"/>
    <w:rsid w:val="6C415B99"/>
    <w:rsid w:val="6C594EB4"/>
    <w:rsid w:val="6F333280"/>
    <w:rsid w:val="6F61CBA6"/>
    <w:rsid w:val="703CE372"/>
    <w:rsid w:val="718BD06F"/>
    <w:rsid w:val="724D51CB"/>
    <w:rsid w:val="72632B2C"/>
    <w:rsid w:val="757057D3"/>
    <w:rsid w:val="7603A577"/>
    <w:rsid w:val="762D12F9"/>
    <w:rsid w:val="776E9E3F"/>
    <w:rsid w:val="7E79DDFF"/>
    <w:rsid w:val="7F63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BFD9C"/>
  <w15:docId w15:val="{4C928B9C-C2EE-4152-804D-A6E2856D08A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627D9A"/>
    <w:pPr>
      <w:bidi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96B3E"/>
    <w:pPr>
      <w:bidi w:val="0"/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B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96B3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F3114"/>
    <w:pPr>
      <w:tabs>
        <w:tab w:val="center" w:pos="4153"/>
        <w:tab w:val="right" w:pos="830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0F3114"/>
  </w:style>
  <w:style w:type="paragraph" w:styleId="Footer">
    <w:name w:val="footer"/>
    <w:basedOn w:val="Normal"/>
    <w:link w:val="FooterChar"/>
    <w:uiPriority w:val="99"/>
    <w:semiHidden/>
    <w:unhideWhenUsed/>
    <w:rsid w:val="000F3114"/>
    <w:pPr>
      <w:tabs>
        <w:tab w:val="center" w:pos="4153"/>
        <w:tab w:val="right" w:pos="830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0F31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D9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96B3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B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3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F311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F3114"/>
  </w:style>
  <w:style w:type="paragraph" w:styleId="Footer">
    <w:name w:val="footer"/>
    <w:basedOn w:val="Normal"/>
    <w:link w:val="FooterChar"/>
    <w:uiPriority w:val="99"/>
    <w:semiHidden/>
    <w:unhideWhenUsed/>
    <w:rsid w:val="000F311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F3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5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theme" Target="theme/theme1.xml" Id="rId25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endnotes" Target="endnotes.xml" Id="rId6" /><Relationship Type="http://schemas.openxmlformats.org/officeDocument/2006/relationships/fontTable" Target="fontTable.xml" Id="rId24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image" Target="/media/image13.png" Id="Rd04c39da25d248f2" /><Relationship Type="http://schemas.openxmlformats.org/officeDocument/2006/relationships/image" Target="/media/image14.png" Id="R44f190cc4c844ecc" /><Relationship Type="http://schemas.openxmlformats.org/officeDocument/2006/relationships/image" Target="/media/image15.png" Id="Rac2716e752524227" /><Relationship Type="http://schemas.openxmlformats.org/officeDocument/2006/relationships/image" Target="/media/image16.png" Id="R08e4e7d2f4df4efd" /><Relationship Type="http://schemas.openxmlformats.org/officeDocument/2006/relationships/image" Target="/media/image17.png" Id="R42a46eb0f95d44ab" /><Relationship Type="http://schemas.openxmlformats.org/officeDocument/2006/relationships/image" Target="/media/image18.png" Id="Rb1eac2013aa142c0" 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oshiba</dc:creator>
  <lastModifiedBy>MOHAMMED HABEEB ALBASTI ALBASTI</lastModifiedBy>
  <revision>6</revision>
  <dcterms:created xsi:type="dcterms:W3CDTF">2022-05-08T06:11:00.0000000Z</dcterms:created>
  <dcterms:modified xsi:type="dcterms:W3CDTF">2024-05-15T06:47:32.3429960Z</dcterms:modified>
</coreProperties>
</file>